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3C83B" w14:textId="34E5066F" w:rsidR="008F6ADB" w:rsidRDefault="00D6688E">
      <w:r>
        <w:rPr>
          <w:noProof/>
        </w:rPr>
        <w:drawing>
          <wp:inline distT="0" distB="0" distL="0" distR="0" wp14:anchorId="5134981B" wp14:editId="299F6123">
            <wp:extent cx="5612130" cy="263334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C56A9" w14:textId="3DD57F64" w:rsidR="00B7135F" w:rsidRDefault="00B7135F"/>
    <w:p w14:paraId="4284EBAE" w14:textId="00524F93" w:rsidR="00B7135F" w:rsidRDefault="00B7135F"/>
    <w:p w14:paraId="70C37A50" w14:textId="6A93859A" w:rsidR="00B7135F" w:rsidRDefault="00563999">
      <w:r>
        <w:rPr>
          <w:noProof/>
        </w:rPr>
        <w:drawing>
          <wp:inline distT="0" distB="0" distL="0" distR="0" wp14:anchorId="387945FA" wp14:editId="1F7E6A47">
            <wp:extent cx="4333875" cy="31527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8B2E2" w14:textId="63278730" w:rsidR="008F6ADB" w:rsidRDefault="008F6ADB"/>
    <w:p w14:paraId="7E7A1958" w14:textId="77777777" w:rsidR="008F6ADB" w:rsidRDefault="008F6ADB"/>
    <w:p w14:paraId="01353D66" w14:textId="77777777" w:rsidR="008F6ADB" w:rsidRDefault="008F6ADB"/>
    <w:p w14:paraId="67FD82F0" w14:textId="2595BFDC" w:rsidR="00A81B33" w:rsidRDefault="00563999">
      <w:r>
        <w:rPr>
          <w:noProof/>
        </w:rPr>
        <w:lastRenderedPageBreak/>
        <w:drawing>
          <wp:inline distT="0" distB="0" distL="0" distR="0" wp14:anchorId="7CEE3342" wp14:editId="0FE3D74D">
            <wp:extent cx="5612130" cy="204406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4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D5BCC" w14:textId="51CED481" w:rsidR="0019533B" w:rsidRDefault="0019533B"/>
    <w:p w14:paraId="06BB4BBB" w14:textId="5A5509DE" w:rsidR="0019533B" w:rsidRDefault="0019533B"/>
    <w:p w14:paraId="2367C733" w14:textId="77777777" w:rsidR="00DE5370" w:rsidRDefault="00DE5370"/>
    <w:p w14:paraId="5F51C0AC" w14:textId="3318E1CB" w:rsidR="00DE5370" w:rsidRDefault="00225A0F">
      <w:r>
        <w:rPr>
          <w:noProof/>
        </w:rPr>
        <w:drawing>
          <wp:inline distT="0" distB="0" distL="0" distR="0" wp14:anchorId="7DDCB9AC" wp14:editId="46094F27">
            <wp:extent cx="5612130" cy="24638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AF0E7" w14:textId="5E8188AD" w:rsidR="008F6ADB" w:rsidRDefault="008F6ADB"/>
    <w:p w14:paraId="2A653A14" w14:textId="0871D3F5" w:rsidR="008F6ADB" w:rsidRDefault="008F6ADB"/>
    <w:p w14:paraId="11DD0472" w14:textId="69A71F97" w:rsidR="008F6ADB" w:rsidRDefault="008F6ADB">
      <w:bookmarkStart w:id="0" w:name="_GoBack"/>
      <w:bookmarkEnd w:id="0"/>
    </w:p>
    <w:sectPr w:rsidR="008F6AD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NzI3tzQxNjc1MLVQ0lEKTi0uzszPAykwqgUAuyF2YiwAAAA="/>
  </w:docVars>
  <w:rsids>
    <w:rsidRoot w:val="00043FEC"/>
    <w:rsid w:val="00043FEC"/>
    <w:rsid w:val="00123492"/>
    <w:rsid w:val="0019533B"/>
    <w:rsid w:val="00225A0F"/>
    <w:rsid w:val="002D1AEE"/>
    <w:rsid w:val="003F4A66"/>
    <w:rsid w:val="004E4583"/>
    <w:rsid w:val="00563999"/>
    <w:rsid w:val="00795CE5"/>
    <w:rsid w:val="008C5FC2"/>
    <w:rsid w:val="008F6ADB"/>
    <w:rsid w:val="00B7135F"/>
    <w:rsid w:val="00D6688E"/>
    <w:rsid w:val="00DE5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3E832"/>
  <w15:chartTrackingRefBased/>
  <w15:docId w15:val="{75CE4E7C-E65C-4210-9AE1-1C2300137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8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el Britto Burgos Filho</dc:creator>
  <cp:keywords/>
  <dc:description/>
  <cp:lastModifiedBy>Manoel Britto Burgos Filho</cp:lastModifiedBy>
  <cp:revision>8</cp:revision>
  <dcterms:created xsi:type="dcterms:W3CDTF">2019-07-30T23:28:00Z</dcterms:created>
  <dcterms:modified xsi:type="dcterms:W3CDTF">2019-08-06T15:12:00Z</dcterms:modified>
</cp:coreProperties>
</file>